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675A" w:rsidRPr="00C855EB" w:rsidRDefault="00A9675A" w:rsidP="00A9675A">
      <w:pPr>
        <w:jc w:val="center"/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  <w:r w:rsidRPr="00C855EB">
        <w:rPr>
          <w:rFonts w:ascii="Times New Roman" w:hAnsi="Times New Roman" w:cs="Times New Roman"/>
          <w:i/>
          <w:sz w:val="24"/>
          <w:szCs w:val="24"/>
        </w:rPr>
        <w:t xml:space="preserve">This model program </w:t>
      </w:r>
      <w:proofErr w:type="gramStart"/>
      <w:r w:rsidRPr="00C855EB">
        <w:rPr>
          <w:rFonts w:ascii="Times New Roman" w:hAnsi="Times New Roman" w:cs="Times New Roman"/>
          <w:i/>
          <w:sz w:val="24"/>
          <w:szCs w:val="24"/>
        </w:rPr>
        <w:t>is intended</w:t>
      </w:r>
      <w:proofErr w:type="gramEnd"/>
      <w:r w:rsidRPr="00C855EB">
        <w:rPr>
          <w:rFonts w:ascii="Times New Roman" w:hAnsi="Times New Roman" w:cs="Times New Roman"/>
          <w:i/>
          <w:sz w:val="24"/>
          <w:szCs w:val="24"/>
        </w:rPr>
        <w:t xml:space="preserve"> for general information purposes only.  It </w:t>
      </w:r>
      <w:proofErr w:type="gramStart"/>
      <w:r w:rsidRPr="00C855EB">
        <w:rPr>
          <w:rFonts w:ascii="Times New Roman" w:hAnsi="Times New Roman" w:cs="Times New Roman"/>
          <w:i/>
          <w:sz w:val="24"/>
          <w:szCs w:val="24"/>
        </w:rPr>
        <w:t>should not be construed</w:t>
      </w:r>
      <w:proofErr w:type="gramEnd"/>
      <w:r w:rsidRPr="00C855EB">
        <w:rPr>
          <w:rFonts w:ascii="Times New Roman" w:hAnsi="Times New Roman" w:cs="Times New Roman"/>
          <w:i/>
          <w:sz w:val="24"/>
          <w:szCs w:val="24"/>
        </w:rPr>
        <w:t xml:space="preserve"> as legal advice or legal opinion regarding any specific or factual situation.  Always follow your organization</w:t>
      </w:r>
      <w:r w:rsidR="00D5213C">
        <w:rPr>
          <w:rFonts w:ascii="Times New Roman" w:hAnsi="Times New Roman" w:cs="Times New Roman"/>
          <w:i/>
          <w:sz w:val="24"/>
          <w:szCs w:val="24"/>
        </w:rPr>
        <w:t>'</w:t>
      </w:r>
      <w:r w:rsidRPr="00C855EB">
        <w:rPr>
          <w:rFonts w:ascii="Times New Roman" w:hAnsi="Times New Roman" w:cs="Times New Roman"/>
          <w:i/>
          <w:sz w:val="24"/>
          <w:szCs w:val="24"/>
        </w:rPr>
        <w:t xml:space="preserve">s policies and procedures as presented by your manager or supervisor.  </w:t>
      </w:r>
    </w:p>
    <w:p w:rsidR="00A9675A" w:rsidRPr="000E5E02" w:rsidRDefault="00A9675A" w:rsidP="00A967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refighter Mayday</w:t>
      </w:r>
      <w:r w:rsidRPr="000E5E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213C">
        <w:rPr>
          <w:rFonts w:ascii="Times New Roman" w:hAnsi="Times New Roman" w:cs="Times New Roman"/>
          <w:b/>
          <w:sz w:val="24"/>
          <w:szCs w:val="24"/>
        </w:rPr>
        <w:t xml:space="preserve">/ Evacuation / Urgent Message </w:t>
      </w:r>
      <w:r w:rsidRPr="000E5E02">
        <w:rPr>
          <w:rFonts w:ascii="Times New Roman" w:hAnsi="Times New Roman" w:cs="Times New Roman"/>
          <w:b/>
          <w:sz w:val="24"/>
          <w:szCs w:val="24"/>
        </w:rPr>
        <w:t>Model Policy</w:t>
      </w:r>
    </w:p>
    <w:p w:rsidR="00A9675A" w:rsidRPr="003A5C8A" w:rsidRDefault="00A9675A" w:rsidP="003A5C8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3"/>
          <w:szCs w:val="23"/>
        </w:rPr>
      </w:pPr>
    </w:p>
    <w:p w:rsidR="003A5C8A" w:rsidRPr="00A9675A" w:rsidRDefault="003A5C8A" w:rsidP="00A9675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urpose: </w:t>
      </w:r>
    </w:p>
    <w:p w:rsidR="003A5C8A" w:rsidRPr="00A9675A" w:rsidRDefault="00A9675A" w:rsidP="00A9675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E5E02">
        <w:rPr>
          <w:rFonts w:ascii="Times New Roman" w:hAnsi="Times New Roman" w:cs="Times New Roman"/>
          <w:color w:val="FF0000"/>
          <w:sz w:val="24"/>
          <w:szCs w:val="24"/>
        </w:rPr>
        <w:t xml:space="preserve">Name of agency </w:t>
      </w:r>
      <w:r w:rsidRPr="000E5E02">
        <w:rPr>
          <w:rFonts w:ascii="Times New Roman" w:hAnsi="Times New Roman" w:cs="Times New Roman"/>
          <w:sz w:val="24"/>
          <w:szCs w:val="24"/>
        </w:rPr>
        <w:t>establish</w:t>
      </w:r>
      <w:r>
        <w:rPr>
          <w:rFonts w:ascii="Times New Roman" w:hAnsi="Times New Roman" w:cs="Times New Roman"/>
          <w:sz w:val="24"/>
          <w:szCs w:val="24"/>
        </w:rPr>
        <w:t>es this policy</w:t>
      </w:r>
      <w:r w:rsidRPr="000E5E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>o provide a means for commun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ting an evacuation order and </w:t>
      </w:r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response to a firefighter down, trapped, disorientated, or otherwise incapacitated on the </w:t>
      </w:r>
      <w:proofErr w:type="spellStart"/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>fireground</w:t>
      </w:r>
      <w:proofErr w:type="spellEnd"/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521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This guideline will apply to all firefighters and officers operating on the fire ground. </w:t>
      </w:r>
    </w:p>
    <w:p w:rsidR="003A5C8A" w:rsidRPr="00A9675A" w:rsidRDefault="00A9675A" w:rsidP="00A9675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Definitions</w:t>
      </w:r>
      <w:r w:rsidR="003A5C8A"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: </w:t>
      </w:r>
    </w:p>
    <w:p w:rsidR="00A9675A" w:rsidRPr="00A9675A" w:rsidRDefault="00A9675A" w:rsidP="00A9675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i/>
          <w:color w:val="000000"/>
          <w:sz w:val="24"/>
          <w:szCs w:val="24"/>
        </w:rPr>
        <w:t>Evacuation Ord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– the 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>immediate termination of interior firefighting operations accompanied by the immediate removal of all firefighters from the structure.</w:t>
      </w:r>
      <w:r w:rsidR="00D521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It shall be the responsibility of the Incident Commander to request an evacuation order. </w:t>
      </w:r>
    </w:p>
    <w:p w:rsidR="003A5C8A" w:rsidRPr="00A9675A" w:rsidRDefault="00A9675A" w:rsidP="00A9675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i/>
          <w:color w:val="000000"/>
          <w:sz w:val="24"/>
          <w:szCs w:val="24"/>
        </w:rPr>
        <w:t>Mayda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– shall </w:t>
      </w:r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be the standard verbal radio transmission used by any firefighter who becomes disorientated, lost, injured, trapped, out of air, or any other instance where they need immediate assistance. </w:t>
      </w:r>
    </w:p>
    <w:p w:rsidR="003A5C8A" w:rsidRPr="00A9675A" w:rsidRDefault="00A9675A" w:rsidP="00A9675A">
      <w:pPr>
        <w:autoSpaceDE w:val="0"/>
        <w:autoSpaceDN w:val="0"/>
        <w:adjustRightInd w:val="0"/>
        <w:spacing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i/>
          <w:color w:val="000000"/>
          <w:sz w:val="24"/>
          <w:szCs w:val="24"/>
        </w:rPr>
        <w:t>Urg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shall </w:t>
      </w:r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>be used</w:t>
      </w:r>
      <w:proofErr w:type="gramEnd"/>
      <w:r w:rsidR="003A5C8A"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to identify all other urgent messages for tactical considerations.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vacuation Procedure: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In the event of any rapid changes in fire conditions that pose a threat to the firefighters operating inside or around the </w:t>
      </w:r>
      <w:proofErr w:type="spell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fireground</w:t>
      </w:r>
      <w:proofErr w:type="spell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, the Incident Commander may request an evacuation order.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Any firefighter or officer who observes conditions on the fire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ground which may pose an immediate threat to the safety of firefighters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shall have this information immediately relayed to the Incident Commander. </w:t>
      </w:r>
    </w:p>
    <w:p w:rsidR="003A5C8A" w:rsidRPr="00A9675A" w:rsidRDefault="003A5C8A" w:rsidP="003470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Conditions that warrant immediate Incident Commander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notification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would be: </w:t>
      </w:r>
    </w:p>
    <w:p w:rsidR="003A5C8A" w:rsidRPr="00A9675A" w:rsidRDefault="003A5C8A" w:rsidP="003470D5">
      <w:p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• An increased fire spread even with interior firefighting operations taking place </w:t>
      </w:r>
    </w:p>
    <w:p w:rsidR="003A5C8A" w:rsidRPr="00A9675A" w:rsidRDefault="003A5C8A" w:rsidP="003470D5">
      <w:p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• Partial or full building collapse </w:t>
      </w:r>
    </w:p>
    <w:p w:rsidR="003A5C8A" w:rsidRPr="00A9675A" w:rsidRDefault="003A5C8A" w:rsidP="003470D5">
      <w:p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• Structural hazards such as truss roofs or large heaters and air conditioners positioned on top of roofs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ind w:left="720" w:hanging="360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• Any other potential hazards that may </w:t>
      </w:r>
      <w:proofErr w:type="spell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posses</w:t>
      </w:r>
      <w:proofErr w:type="spell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an immediate threat to firefighters.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Upon receiving this information, the incident commander will decide if an evacuation order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is warranted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Initiating the Evacuation Order: </w:t>
      </w:r>
    </w:p>
    <w:p w:rsidR="0098698E" w:rsidRPr="0098698E" w:rsidRDefault="0098698E" w:rsidP="0098698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8698E">
        <w:rPr>
          <w:rFonts w:ascii="Times New Roman" w:hAnsi="Times New Roman" w:cs="Times New Roman"/>
          <w:sz w:val="24"/>
          <w:szCs w:val="24"/>
        </w:rPr>
        <w:t xml:space="preserve">In the event that an Emergency Evacuation is necessary, the following procedure </w:t>
      </w:r>
      <w:proofErr w:type="gramStart"/>
      <w:r w:rsidRPr="0098698E">
        <w:rPr>
          <w:rFonts w:ascii="Times New Roman" w:hAnsi="Times New Roman" w:cs="Times New Roman"/>
          <w:sz w:val="24"/>
          <w:szCs w:val="24"/>
        </w:rPr>
        <w:t>shall be followed</w:t>
      </w:r>
      <w:proofErr w:type="gramEnd"/>
      <w:r w:rsidRPr="0098698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8698E" w:rsidRPr="0098698E" w:rsidRDefault="0098698E" w:rsidP="0098698E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98698E">
        <w:rPr>
          <w:rFonts w:ascii="Times New Roman" w:hAnsi="Times New Roman" w:cs="Times New Roman"/>
          <w:sz w:val="24"/>
          <w:szCs w:val="24"/>
        </w:rPr>
        <w:t xml:space="preserve">Air horns on all apparatus </w:t>
      </w:r>
      <w:proofErr w:type="gramStart"/>
      <w:r w:rsidRPr="0098698E">
        <w:rPr>
          <w:rFonts w:ascii="Times New Roman" w:hAnsi="Times New Roman" w:cs="Times New Roman"/>
          <w:sz w:val="24"/>
          <w:szCs w:val="24"/>
        </w:rPr>
        <w:t>shall be blown</w:t>
      </w:r>
      <w:proofErr w:type="gramEnd"/>
      <w:r w:rsidRPr="0098698E">
        <w:rPr>
          <w:rFonts w:ascii="Times New Roman" w:hAnsi="Times New Roman" w:cs="Times New Roman"/>
          <w:sz w:val="24"/>
          <w:szCs w:val="24"/>
        </w:rPr>
        <w:t xml:space="preserve"> continuously for one (1) minute. </w:t>
      </w:r>
    </w:p>
    <w:p w:rsidR="0098698E" w:rsidRPr="0098698E" w:rsidRDefault="0098698E" w:rsidP="0098698E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98698E">
        <w:rPr>
          <w:rFonts w:ascii="Times New Roman" w:hAnsi="Times New Roman" w:cs="Times New Roman"/>
          <w:sz w:val="24"/>
          <w:szCs w:val="24"/>
        </w:rPr>
        <w:t xml:space="preserve">All personnel shall immediately exit the structure, abandoning all equipment, and report to their assigned supervisor (officer, group or division supervisor, crew leader, etc.) for the purpose of a roll call. </w:t>
      </w:r>
    </w:p>
    <w:p w:rsidR="0098698E" w:rsidRPr="0098698E" w:rsidRDefault="0098698E" w:rsidP="0098698E">
      <w:pPr>
        <w:numPr>
          <w:ilvl w:val="0"/>
          <w:numId w:val="1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98698E">
        <w:rPr>
          <w:rFonts w:ascii="Times New Roman" w:hAnsi="Times New Roman" w:cs="Times New Roman"/>
          <w:sz w:val="24"/>
          <w:szCs w:val="24"/>
        </w:rPr>
        <w:t xml:space="preserve">The results of the roll call </w:t>
      </w:r>
      <w:proofErr w:type="gramStart"/>
      <w:r w:rsidRPr="0098698E">
        <w:rPr>
          <w:rFonts w:ascii="Times New Roman" w:hAnsi="Times New Roman" w:cs="Times New Roman"/>
          <w:sz w:val="24"/>
          <w:szCs w:val="24"/>
        </w:rPr>
        <w:t>shall be relayed</w:t>
      </w:r>
      <w:proofErr w:type="gramEnd"/>
      <w:r w:rsidRPr="0098698E">
        <w:rPr>
          <w:rFonts w:ascii="Times New Roman" w:hAnsi="Times New Roman" w:cs="Times New Roman"/>
          <w:sz w:val="24"/>
          <w:szCs w:val="24"/>
        </w:rPr>
        <w:t xml:space="preserve"> to the command post.</w:t>
      </w:r>
    </w:p>
    <w:p w:rsidR="003A5C8A" w:rsidRPr="00A9675A" w:rsidRDefault="003A5C8A" w:rsidP="0098698E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>It shall be the responsibility of the officer/firef</w:t>
      </w:r>
      <w:r w:rsidR="005E1DB9">
        <w:rPr>
          <w:rFonts w:ascii="Times New Roman" w:hAnsi="Times New Roman" w:cs="Times New Roman"/>
          <w:color w:val="000000"/>
          <w:sz w:val="24"/>
          <w:szCs w:val="24"/>
        </w:rPr>
        <w:t>ighter in charge of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crew</w:t>
      </w:r>
      <w:r w:rsidR="005E1DB9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to ensure compliance with the evacuation order and to check-in at the command post once they have safely evacuated.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he Incident Commander may request an incident-wide personnel accountability report when it is undetermined that all officers/firefighters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are safely evacuated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D521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If this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is asked for,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all non-emergency radio communications will cease, and officers/firefighters in charge will account for members operating within their span of control and report any missing members to the Incident Commander. </w:t>
      </w:r>
    </w:p>
    <w:p w:rsidR="003A5C8A" w:rsidRPr="00A9675A" w:rsidRDefault="003A5C8A" w:rsidP="003470D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Mayday Procedure: </w:t>
      </w:r>
    </w:p>
    <w:p w:rsidR="003A5C8A" w:rsidRPr="00A9675A" w:rsidRDefault="003A5C8A" w:rsidP="00F71DD7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In the event a firefighter is down, trapped, disorientated, or otherwise incapacitated, the firefighter or their partner </w:t>
      </w:r>
      <w:proofErr w:type="gram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will immediately, without hesitation, issue</w:t>
      </w:r>
      <w:proofErr w:type="gram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a "MAYDAY" over the </w:t>
      </w:r>
      <w:proofErr w:type="spell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fireground</w:t>
      </w:r>
      <w:proofErr w:type="spellEnd"/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channel.</w:t>
      </w:r>
      <w:r w:rsidR="00D5213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 This will serve to notify the Incident Commander, F.A.S.T. Command, and all other companies operating at the incident that a firefighter needs immediate emergency assistance. </w:t>
      </w:r>
    </w:p>
    <w:p w:rsidR="003A5C8A" w:rsidRPr="00A9675A" w:rsidRDefault="003A5C8A" w:rsidP="00F71DD7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Upon hearing the MAYDAY, all radio transmissions on the </w:t>
      </w:r>
      <w:proofErr w:type="spellStart"/>
      <w:r w:rsidRPr="00A9675A">
        <w:rPr>
          <w:rFonts w:ascii="Times New Roman" w:hAnsi="Times New Roman" w:cs="Times New Roman"/>
          <w:color w:val="000000"/>
          <w:sz w:val="24"/>
          <w:szCs w:val="24"/>
        </w:rPr>
        <w:t>fi</w:t>
      </w:r>
      <w:r w:rsidR="00F71DD7">
        <w:rPr>
          <w:rFonts w:ascii="Times New Roman" w:hAnsi="Times New Roman" w:cs="Times New Roman"/>
          <w:color w:val="000000"/>
          <w:sz w:val="24"/>
          <w:szCs w:val="24"/>
        </w:rPr>
        <w:t>reground</w:t>
      </w:r>
      <w:proofErr w:type="spellEnd"/>
      <w:r w:rsidR="00F71DD7">
        <w:rPr>
          <w:rFonts w:ascii="Times New Roman" w:hAnsi="Times New Roman" w:cs="Times New Roman"/>
          <w:color w:val="000000"/>
          <w:sz w:val="24"/>
          <w:szCs w:val="24"/>
        </w:rPr>
        <w:t xml:space="preserve"> will switch to </w:t>
      </w:r>
      <w:r w:rsidR="00F71DD7" w:rsidRPr="00F71DD7">
        <w:rPr>
          <w:rFonts w:ascii="Times New Roman" w:hAnsi="Times New Roman" w:cs="Times New Roman"/>
          <w:i/>
          <w:color w:val="FF0000"/>
          <w:sz w:val="24"/>
          <w:szCs w:val="24"/>
        </w:rPr>
        <w:t>insert radio channel/frequency</w:t>
      </w:r>
      <w:r w:rsidRPr="00A9675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except for the firefighter initiating the MAYDAY and the Incident Commander, or any other Chief Officer designated by the Incident Commander. </w:t>
      </w:r>
    </w:p>
    <w:p w:rsidR="003A5C8A" w:rsidRPr="00A9675A" w:rsidRDefault="003A5C8A" w:rsidP="00F71DD7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675A">
        <w:rPr>
          <w:rFonts w:ascii="Times New Roman" w:hAnsi="Times New Roman" w:cs="Times New Roman"/>
          <w:color w:val="000000"/>
          <w:sz w:val="24"/>
          <w:szCs w:val="24"/>
        </w:rPr>
        <w:t xml:space="preserve">All officers/firefighters in charge of crews should take an immediate roll call and report discrepancies to the Incident Commander. </w:t>
      </w:r>
    </w:p>
    <w:p w:rsidR="00F71DD7" w:rsidRDefault="003A5C8A" w:rsidP="00F71D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71DD7">
        <w:rPr>
          <w:rFonts w:ascii="Times New Roman" w:hAnsi="Times New Roman" w:cs="Times New Roman"/>
          <w:bCs/>
          <w:sz w:val="24"/>
          <w:szCs w:val="24"/>
        </w:rPr>
        <w:t xml:space="preserve">Reasons a Mayday Message Should be </w:t>
      </w:r>
      <w:proofErr w:type="gramStart"/>
      <w:r w:rsidRPr="00F71DD7">
        <w:rPr>
          <w:rFonts w:ascii="Times New Roman" w:hAnsi="Times New Roman" w:cs="Times New Roman"/>
          <w:bCs/>
          <w:sz w:val="24"/>
          <w:szCs w:val="24"/>
        </w:rPr>
        <w:t>Transmitted</w:t>
      </w:r>
      <w:proofErr w:type="gramEnd"/>
      <w:r w:rsidRPr="00F71DD7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F71DD7" w:rsidRDefault="00F71DD7" w:rsidP="00F71D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inent collapse f</w:t>
      </w:r>
      <w:r w:rsidR="003A5C8A" w:rsidRPr="00F71DD7">
        <w:rPr>
          <w:rFonts w:ascii="Times New Roman" w:hAnsi="Times New Roman" w:cs="Times New Roman"/>
          <w:sz w:val="24"/>
          <w:szCs w:val="24"/>
        </w:rPr>
        <w:t xml:space="preserve">eared </w:t>
      </w:r>
      <w:r>
        <w:rPr>
          <w:rFonts w:ascii="Times New Roman" w:hAnsi="Times New Roman" w:cs="Times New Roman"/>
          <w:sz w:val="24"/>
          <w:szCs w:val="24"/>
        </w:rPr>
        <w:t>or has occurred</w:t>
      </w:r>
    </w:p>
    <w:p w:rsidR="00F71DD7" w:rsidRPr="00F71DD7" w:rsidRDefault="00F71DD7" w:rsidP="00F71D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71DD7">
        <w:rPr>
          <w:rFonts w:ascii="Times New Roman" w:hAnsi="Times New Roman" w:cs="Times New Roman"/>
          <w:sz w:val="24"/>
          <w:szCs w:val="24"/>
        </w:rPr>
        <w:t>A firefighter is unconscious or is suffering a life-threate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5C8A" w:rsidRPr="00F71DD7">
        <w:rPr>
          <w:rFonts w:ascii="Times New Roman" w:hAnsi="Times New Roman" w:cs="Times New Roman"/>
          <w:sz w:val="24"/>
          <w:szCs w:val="24"/>
        </w:rPr>
        <w:t xml:space="preserve">injury </w:t>
      </w:r>
    </w:p>
    <w:p w:rsidR="00F71DD7" w:rsidRDefault="003A5C8A" w:rsidP="00F71D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71DD7">
        <w:rPr>
          <w:rFonts w:ascii="Times New Roman" w:hAnsi="Times New Roman" w:cs="Times New Roman"/>
          <w:sz w:val="24"/>
          <w:szCs w:val="24"/>
        </w:rPr>
        <w:t xml:space="preserve">An Officer realizes a member is lost / A firefighter realizes an Officer is lost </w:t>
      </w:r>
    </w:p>
    <w:p w:rsidR="003A5C8A" w:rsidRDefault="003A5C8A" w:rsidP="00F71D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71DD7">
        <w:rPr>
          <w:rFonts w:ascii="Times New Roman" w:hAnsi="Times New Roman" w:cs="Times New Roman"/>
          <w:sz w:val="24"/>
          <w:szCs w:val="24"/>
        </w:rPr>
        <w:t>You become</w:t>
      </w:r>
      <w:r w:rsidR="00F71DD7">
        <w:rPr>
          <w:rFonts w:ascii="Times New Roman" w:hAnsi="Times New Roman" w:cs="Times New Roman"/>
          <w:sz w:val="24"/>
          <w:szCs w:val="24"/>
        </w:rPr>
        <w:t xml:space="preserve"> disorientated,</w:t>
      </w:r>
      <w:r w:rsidRPr="00F71DD7">
        <w:rPr>
          <w:rFonts w:ascii="Times New Roman" w:hAnsi="Times New Roman" w:cs="Times New Roman"/>
          <w:sz w:val="24"/>
          <w:szCs w:val="24"/>
        </w:rPr>
        <w:t xml:space="preserve"> lost</w:t>
      </w:r>
      <w:r w:rsidR="00D5213C">
        <w:rPr>
          <w:rFonts w:ascii="Times New Roman" w:hAnsi="Times New Roman" w:cs="Times New Roman"/>
          <w:sz w:val="24"/>
          <w:szCs w:val="24"/>
        </w:rPr>
        <w:t>,</w:t>
      </w:r>
      <w:r w:rsidRPr="00F71DD7">
        <w:rPr>
          <w:rFonts w:ascii="Times New Roman" w:hAnsi="Times New Roman" w:cs="Times New Roman"/>
          <w:sz w:val="24"/>
          <w:szCs w:val="24"/>
        </w:rPr>
        <w:t xml:space="preserve"> or trapped </w:t>
      </w:r>
    </w:p>
    <w:p w:rsidR="003A5C8A" w:rsidRPr="00F71DD7" w:rsidRDefault="00F71DD7" w:rsidP="003470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BA malfunction</w:t>
      </w:r>
    </w:p>
    <w:p w:rsidR="003A5C8A" w:rsidRPr="00A9675A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sz w:val="24"/>
          <w:szCs w:val="24"/>
        </w:rPr>
        <w:t>Radio</w:t>
      </w:r>
      <w:r w:rsidR="00F71DD7">
        <w:rPr>
          <w:rFonts w:ascii="Times New Roman" w:hAnsi="Times New Roman" w:cs="Times New Roman"/>
          <w:b/>
          <w:bCs/>
          <w:sz w:val="24"/>
          <w:szCs w:val="24"/>
        </w:rPr>
        <w:t xml:space="preserve"> Procedure for issuing a Mayday:</w:t>
      </w:r>
    </w:p>
    <w:p w:rsidR="003A5C8A" w:rsidRPr="00A9675A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sz w:val="24"/>
          <w:szCs w:val="24"/>
        </w:rPr>
        <w:t xml:space="preserve">The firefighter calling the MAYDAY will start the radio transmission with the following: "MAYDAY, MAYDAY, </w:t>
      </w:r>
      <w:proofErr w:type="gramStart"/>
      <w:r w:rsidRPr="00A9675A">
        <w:rPr>
          <w:rFonts w:ascii="Times New Roman" w:hAnsi="Times New Roman" w:cs="Times New Roman"/>
          <w:sz w:val="24"/>
          <w:szCs w:val="24"/>
        </w:rPr>
        <w:t>MAYDAY</w:t>
      </w:r>
      <w:proofErr w:type="gramEnd"/>
      <w:r w:rsidRPr="00A9675A">
        <w:rPr>
          <w:rFonts w:ascii="Times New Roman" w:hAnsi="Times New Roman" w:cs="Times New Roman"/>
          <w:sz w:val="24"/>
          <w:szCs w:val="24"/>
        </w:rPr>
        <w:t xml:space="preserve">." </w:t>
      </w:r>
    </w:p>
    <w:p w:rsidR="00F71DD7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sz w:val="24"/>
          <w:szCs w:val="24"/>
        </w:rPr>
        <w:t xml:space="preserve">The MAYDAY firefighter should then relay the following information after the Incident Commander </w:t>
      </w:r>
      <w:r w:rsidR="00F71DD7">
        <w:rPr>
          <w:rFonts w:ascii="Times New Roman" w:hAnsi="Times New Roman" w:cs="Times New Roman"/>
          <w:sz w:val="24"/>
          <w:szCs w:val="24"/>
        </w:rPr>
        <w:t>acknowledges the transmission:</w:t>
      </w:r>
    </w:p>
    <w:p w:rsidR="00BE6152" w:rsidRDefault="003A5C8A" w:rsidP="003470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71DD7">
        <w:rPr>
          <w:rFonts w:ascii="Times New Roman" w:hAnsi="Times New Roman" w:cs="Times New Roman"/>
          <w:sz w:val="24"/>
          <w:szCs w:val="24"/>
        </w:rPr>
        <w:t xml:space="preserve">The location where assigned </w:t>
      </w:r>
    </w:p>
    <w:p w:rsidR="00BE6152" w:rsidRDefault="003A5C8A" w:rsidP="003470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 xml:space="preserve">Where they are now </w:t>
      </w:r>
    </w:p>
    <w:p w:rsidR="00BE6152" w:rsidRDefault="003A5C8A" w:rsidP="003470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 xml:space="preserve">What their assignment was </w:t>
      </w:r>
    </w:p>
    <w:p w:rsidR="00BE6152" w:rsidRDefault="003A5C8A" w:rsidP="003470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 xml:space="preserve">Who they were assigned with </w:t>
      </w:r>
    </w:p>
    <w:p w:rsidR="003A5C8A" w:rsidRPr="00BE6152" w:rsidRDefault="003A5C8A" w:rsidP="003470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 xml:space="preserve">What the situation is (lost, trapped, injured, running out of air, etc.) </w:t>
      </w:r>
    </w:p>
    <w:p w:rsidR="00BE6152" w:rsidRDefault="00BE6152" w:rsidP="003470D5">
      <w:p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bCs/>
          <w:sz w:val="24"/>
          <w:szCs w:val="24"/>
        </w:rPr>
        <w:t xml:space="preserve">Remember </w:t>
      </w:r>
      <w:r w:rsidR="003A5C8A" w:rsidRPr="00A9675A">
        <w:rPr>
          <w:rFonts w:ascii="Times New Roman" w:hAnsi="Times New Roman" w:cs="Times New Roman"/>
          <w:b/>
          <w:bCs/>
          <w:sz w:val="24"/>
          <w:szCs w:val="24"/>
        </w:rPr>
        <w:t xml:space="preserve">L-U-N-A-R </w:t>
      </w:r>
    </w:p>
    <w:p w:rsidR="00BE6152" w:rsidRDefault="003A5C8A" w:rsidP="003470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(</w:t>
      </w:r>
      <w:r w:rsidRPr="00BE6152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BE6152">
        <w:rPr>
          <w:rFonts w:ascii="Times New Roman" w:hAnsi="Times New Roman" w:cs="Times New Roman"/>
          <w:sz w:val="24"/>
          <w:szCs w:val="24"/>
        </w:rPr>
        <w:t xml:space="preserve">) Last Known Location </w:t>
      </w:r>
    </w:p>
    <w:p w:rsidR="00BE6152" w:rsidRDefault="003A5C8A" w:rsidP="003470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(</w:t>
      </w:r>
      <w:r w:rsidRPr="00BE6152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BE6152">
        <w:rPr>
          <w:rFonts w:ascii="Times New Roman" w:hAnsi="Times New Roman" w:cs="Times New Roman"/>
          <w:sz w:val="24"/>
          <w:szCs w:val="24"/>
        </w:rPr>
        <w:t xml:space="preserve">) Unit </w:t>
      </w:r>
    </w:p>
    <w:p w:rsidR="00BE6152" w:rsidRDefault="003A5C8A" w:rsidP="003470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(</w:t>
      </w:r>
      <w:r w:rsidRPr="00BE6152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BE6152">
        <w:rPr>
          <w:rFonts w:ascii="Times New Roman" w:hAnsi="Times New Roman" w:cs="Times New Roman"/>
          <w:sz w:val="24"/>
          <w:szCs w:val="24"/>
        </w:rPr>
        <w:t xml:space="preserve">) Name </w:t>
      </w:r>
    </w:p>
    <w:p w:rsidR="00BE6152" w:rsidRDefault="003A5C8A" w:rsidP="003470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(</w:t>
      </w:r>
      <w:r w:rsidRPr="00BE615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E6152">
        <w:rPr>
          <w:rFonts w:ascii="Times New Roman" w:hAnsi="Times New Roman" w:cs="Times New Roman"/>
          <w:sz w:val="24"/>
          <w:szCs w:val="24"/>
        </w:rPr>
        <w:t xml:space="preserve">) Assignment </w:t>
      </w:r>
    </w:p>
    <w:p w:rsidR="003A5C8A" w:rsidRPr="00BE6152" w:rsidRDefault="003A5C8A" w:rsidP="003470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(</w:t>
      </w:r>
      <w:r w:rsidRPr="00BE6152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BE6152">
        <w:rPr>
          <w:rFonts w:ascii="Times New Roman" w:hAnsi="Times New Roman" w:cs="Times New Roman"/>
          <w:sz w:val="24"/>
          <w:szCs w:val="24"/>
        </w:rPr>
        <w:t xml:space="preserve">) Radio Equipped </w:t>
      </w:r>
    </w:p>
    <w:p w:rsidR="003A5C8A" w:rsidRPr="00A9675A" w:rsidRDefault="003A5C8A" w:rsidP="00BE615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sz w:val="24"/>
          <w:szCs w:val="24"/>
        </w:rPr>
        <w:t xml:space="preserve">If possible, the MAYDAY firefighter should do the following: </w:t>
      </w:r>
    </w:p>
    <w:p w:rsidR="003A5C8A" w:rsidRPr="00BE6152" w:rsidRDefault="003A5C8A" w:rsidP="00BE615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lastRenderedPageBreak/>
        <w:t xml:space="preserve">activate your PASS alarm </w:t>
      </w:r>
    </w:p>
    <w:p w:rsidR="003A5C8A" w:rsidRPr="00BE6152" w:rsidRDefault="003A5C8A" w:rsidP="00BE615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>Make noise to draw attention to your location.</w:t>
      </w:r>
      <w:r w:rsidR="00D5213C">
        <w:rPr>
          <w:rFonts w:ascii="Times New Roman" w:hAnsi="Times New Roman" w:cs="Times New Roman"/>
          <w:sz w:val="24"/>
          <w:szCs w:val="24"/>
        </w:rPr>
        <w:t xml:space="preserve"> </w:t>
      </w:r>
      <w:r w:rsidRPr="00BE6152">
        <w:rPr>
          <w:rFonts w:ascii="Times New Roman" w:hAnsi="Times New Roman" w:cs="Times New Roman"/>
          <w:sz w:val="24"/>
          <w:szCs w:val="24"/>
        </w:rPr>
        <w:t xml:space="preserve"> (Banging a tool on the wall or floor.) </w:t>
      </w:r>
    </w:p>
    <w:p w:rsidR="003A5C8A" w:rsidRPr="00BE6152" w:rsidRDefault="003A5C8A" w:rsidP="00BE615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E6152">
        <w:rPr>
          <w:rFonts w:ascii="Times New Roman" w:hAnsi="Times New Roman" w:cs="Times New Roman"/>
          <w:sz w:val="24"/>
          <w:szCs w:val="24"/>
        </w:rPr>
        <w:t xml:space="preserve">Remain calm and conserve air (do not yell or scream) </w:t>
      </w:r>
    </w:p>
    <w:p w:rsidR="003A5C8A" w:rsidRPr="00A9675A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sz w:val="24"/>
          <w:szCs w:val="24"/>
        </w:rPr>
        <w:t xml:space="preserve">Responsibilities of all other Firefighters </w:t>
      </w:r>
    </w:p>
    <w:p w:rsidR="003A5C8A" w:rsidRPr="00A9675A" w:rsidRDefault="00A73ECF" w:rsidP="003470D5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t is important fire suppression tasks continu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3A5C8A" w:rsidRPr="00A9675A">
        <w:rPr>
          <w:rFonts w:ascii="Times New Roman" w:hAnsi="Times New Roman" w:cs="Times New Roman"/>
          <w:sz w:val="24"/>
          <w:szCs w:val="24"/>
        </w:rPr>
        <w:t>Firefighters operati</w:t>
      </w:r>
      <w:r w:rsidR="00F51772">
        <w:rPr>
          <w:rFonts w:ascii="Times New Roman" w:hAnsi="Times New Roman" w:cs="Times New Roman"/>
          <w:sz w:val="24"/>
          <w:szCs w:val="24"/>
        </w:rPr>
        <w:t>ng at the incident shall continue to do their assigned tasks unles</w:t>
      </w:r>
      <w:r>
        <w:rPr>
          <w:rFonts w:ascii="Times New Roman" w:hAnsi="Times New Roman" w:cs="Times New Roman"/>
          <w:sz w:val="24"/>
          <w:szCs w:val="24"/>
        </w:rPr>
        <w:t>s</w:t>
      </w:r>
      <w:r w:rsidR="00F51772">
        <w:rPr>
          <w:rFonts w:ascii="Times New Roman" w:hAnsi="Times New Roman" w:cs="Times New Roman"/>
          <w:sz w:val="24"/>
          <w:szCs w:val="24"/>
        </w:rPr>
        <w:t xml:space="preserve"> directed otherwise by their ICS supervisor</w:t>
      </w:r>
      <w:r w:rsidR="003A5C8A" w:rsidRPr="00A9675A">
        <w:rPr>
          <w:rFonts w:ascii="Times New Roman" w:hAnsi="Times New Roman" w:cs="Times New Roman"/>
          <w:sz w:val="24"/>
          <w:szCs w:val="24"/>
        </w:rPr>
        <w:t>.</w:t>
      </w:r>
      <w:r w:rsidR="00D5213C">
        <w:rPr>
          <w:rFonts w:ascii="Times New Roman" w:hAnsi="Times New Roman" w:cs="Times New Roman"/>
          <w:sz w:val="24"/>
          <w:szCs w:val="24"/>
        </w:rPr>
        <w:t xml:space="preserve"> </w:t>
      </w:r>
      <w:r w:rsidR="003A5C8A" w:rsidRPr="00A9675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A5C8A" w:rsidRPr="00A9675A">
        <w:rPr>
          <w:rFonts w:ascii="Times New Roman" w:hAnsi="Times New Roman" w:cs="Times New Roman"/>
          <w:sz w:val="24"/>
          <w:szCs w:val="24"/>
        </w:rPr>
        <w:t>It shall be the responsibility of the FAST team to locate and rescue a firefighter who has issued a MAYDAY.</w:t>
      </w:r>
      <w:proofErr w:type="gramEnd"/>
      <w:r w:rsidR="003A5C8A" w:rsidRPr="00A967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5C8A" w:rsidRPr="00A9675A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b/>
          <w:bCs/>
          <w:sz w:val="24"/>
          <w:szCs w:val="24"/>
        </w:rPr>
        <w:t xml:space="preserve">Urgent Procedure: </w:t>
      </w:r>
    </w:p>
    <w:p w:rsidR="00764CDA" w:rsidRDefault="00764CDA" w:rsidP="00764C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bCs/>
          <w:sz w:val="24"/>
          <w:szCs w:val="24"/>
        </w:rPr>
        <w:t>Reasons to transmit an "Urgent" messag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075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a rapid change in fire conditions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loss of water or ineffectiveness of hose stream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problems with getting hand-line into operation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unique building condition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inability to protect firefighters on the floor above (crews backing out)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07522">
        <w:rPr>
          <w:rFonts w:ascii="Times New Roman" w:hAnsi="Times New Roman" w:cs="Times New Roman"/>
          <w:sz w:val="24"/>
          <w:szCs w:val="24"/>
        </w:rPr>
        <w:t xml:space="preserve">swimming pole in the yard </w:t>
      </w:r>
    </w:p>
    <w:p w:rsidR="00764CDA" w:rsidRDefault="00764CDA" w:rsidP="00764C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64CDA">
        <w:rPr>
          <w:rFonts w:ascii="Times New Roman" w:hAnsi="Times New Roman" w:cs="Times New Roman"/>
          <w:sz w:val="24"/>
          <w:szCs w:val="24"/>
        </w:rPr>
        <w:t xml:space="preserve">or other safety information that warrants the attention of the Incident Commander and firefighters operating on the </w:t>
      </w:r>
      <w:proofErr w:type="spellStart"/>
      <w:r w:rsidRPr="00764CDA">
        <w:rPr>
          <w:rFonts w:ascii="Times New Roman" w:hAnsi="Times New Roman" w:cs="Times New Roman"/>
          <w:sz w:val="24"/>
          <w:szCs w:val="24"/>
        </w:rPr>
        <w:t>fireground</w:t>
      </w:r>
      <w:proofErr w:type="spellEnd"/>
      <w:r w:rsidRPr="00764C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5C8A" w:rsidRPr="00764CDA" w:rsidRDefault="003A5C8A" w:rsidP="00764CDA">
      <w:pPr>
        <w:rPr>
          <w:rFonts w:ascii="Times New Roman" w:hAnsi="Times New Roman" w:cs="Times New Roman"/>
          <w:sz w:val="24"/>
          <w:szCs w:val="24"/>
        </w:rPr>
      </w:pPr>
      <w:r w:rsidRPr="00764CDA">
        <w:rPr>
          <w:rFonts w:ascii="Times New Roman" w:hAnsi="Times New Roman" w:cs="Times New Roman"/>
          <w:sz w:val="24"/>
          <w:szCs w:val="24"/>
        </w:rPr>
        <w:t xml:space="preserve">An "Urgent" message </w:t>
      </w:r>
      <w:proofErr w:type="gramStart"/>
      <w:r w:rsidRPr="00764CDA">
        <w:rPr>
          <w:rFonts w:ascii="Times New Roman" w:hAnsi="Times New Roman" w:cs="Times New Roman"/>
          <w:sz w:val="24"/>
          <w:szCs w:val="24"/>
        </w:rPr>
        <w:t>will be transmitted</w:t>
      </w:r>
      <w:proofErr w:type="gramEnd"/>
      <w:r w:rsidRPr="00764CDA">
        <w:rPr>
          <w:rFonts w:ascii="Times New Roman" w:hAnsi="Times New Roman" w:cs="Times New Roman"/>
          <w:sz w:val="24"/>
          <w:szCs w:val="24"/>
        </w:rPr>
        <w:t xml:space="preserve"> by any firefighter operating on the </w:t>
      </w:r>
      <w:proofErr w:type="spellStart"/>
      <w:r w:rsidRPr="00764CDA">
        <w:rPr>
          <w:rFonts w:ascii="Times New Roman" w:hAnsi="Times New Roman" w:cs="Times New Roman"/>
          <w:sz w:val="24"/>
          <w:szCs w:val="24"/>
        </w:rPr>
        <w:t>fireground</w:t>
      </w:r>
      <w:proofErr w:type="spellEnd"/>
      <w:r w:rsidRPr="00764CDA">
        <w:rPr>
          <w:rFonts w:ascii="Times New Roman" w:hAnsi="Times New Roman" w:cs="Times New Roman"/>
          <w:sz w:val="24"/>
          <w:szCs w:val="24"/>
        </w:rPr>
        <w:t xml:space="preserve"> to communicate information to the Incident Commander and firefighters</w:t>
      </w:r>
      <w:r w:rsidR="00764CDA">
        <w:rPr>
          <w:rFonts w:ascii="Times New Roman" w:hAnsi="Times New Roman" w:cs="Times New Roman"/>
          <w:sz w:val="24"/>
          <w:szCs w:val="24"/>
        </w:rPr>
        <w:t>.</w:t>
      </w:r>
      <w:r w:rsidRPr="00764C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5C8A" w:rsidRPr="00A9675A" w:rsidRDefault="003A5C8A" w:rsidP="003470D5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sz w:val="24"/>
          <w:szCs w:val="24"/>
        </w:rPr>
        <w:t>The firefighter will announce their unit and position and advise the Incident Commander of an "Urgent"</w:t>
      </w:r>
      <w:r w:rsidR="00764CDA">
        <w:rPr>
          <w:rFonts w:ascii="Times New Roman" w:hAnsi="Times New Roman" w:cs="Times New Roman"/>
          <w:sz w:val="24"/>
          <w:szCs w:val="24"/>
        </w:rPr>
        <w:t xml:space="preserve"> message.</w:t>
      </w:r>
    </w:p>
    <w:p w:rsidR="003A5C8A" w:rsidRPr="00764CDA" w:rsidRDefault="003A5C8A" w:rsidP="00764CDA">
      <w:pPr>
        <w:rPr>
          <w:rFonts w:ascii="Times New Roman" w:hAnsi="Times New Roman" w:cs="Times New Roman"/>
          <w:sz w:val="24"/>
          <w:szCs w:val="24"/>
        </w:rPr>
      </w:pPr>
      <w:r w:rsidRPr="00A9675A">
        <w:rPr>
          <w:rFonts w:ascii="Times New Roman" w:hAnsi="Times New Roman" w:cs="Times New Roman"/>
          <w:sz w:val="24"/>
          <w:szCs w:val="24"/>
        </w:rPr>
        <w:t>After the Incident Commander acknowledges the "Urgent," the firefighter will transmit the "Urgent"</w:t>
      </w:r>
      <w:r w:rsidR="00764CDA">
        <w:rPr>
          <w:rFonts w:ascii="Times New Roman" w:hAnsi="Times New Roman" w:cs="Times New Roman"/>
          <w:sz w:val="24"/>
          <w:szCs w:val="24"/>
        </w:rPr>
        <w:t xml:space="preserve"> message.</w:t>
      </w:r>
    </w:p>
    <w:p w:rsidR="003E15D9" w:rsidRPr="00A9675A" w:rsidRDefault="003E15D9">
      <w:pPr>
        <w:rPr>
          <w:rFonts w:ascii="Times New Roman" w:hAnsi="Times New Roman" w:cs="Times New Roman"/>
          <w:sz w:val="24"/>
          <w:szCs w:val="24"/>
        </w:rPr>
      </w:pPr>
    </w:p>
    <w:p w:rsidR="003A5C8A" w:rsidRPr="00A9675A" w:rsidRDefault="003A5C8A">
      <w:pPr>
        <w:rPr>
          <w:rFonts w:ascii="Times New Roman" w:hAnsi="Times New Roman" w:cs="Times New Roman"/>
          <w:sz w:val="24"/>
          <w:szCs w:val="24"/>
        </w:rPr>
      </w:pPr>
    </w:p>
    <w:sectPr w:rsidR="003A5C8A" w:rsidRPr="00A9675A" w:rsidSect="00DD5264">
      <w:pgSz w:w="12240" w:h="16340"/>
      <w:pgMar w:top="1858" w:right="874" w:bottom="1440" w:left="119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378A8"/>
    <w:multiLevelType w:val="hybridMultilevel"/>
    <w:tmpl w:val="2FB48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533AC"/>
    <w:multiLevelType w:val="hybridMultilevel"/>
    <w:tmpl w:val="025E0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F31F9"/>
    <w:multiLevelType w:val="hybridMultilevel"/>
    <w:tmpl w:val="D1182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3548E"/>
    <w:multiLevelType w:val="hybridMultilevel"/>
    <w:tmpl w:val="34A03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67EF4"/>
    <w:multiLevelType w:val="hybridMultilevel"/>
    <w:tmpl w:val="E3F014F0"/>
    <w:lvl w:ilvl="0" w:tplc="C610FF76">
      <w:start w:val="1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17D84"/>
    <w:multiLevelType w:val="hybridMultilevel"/>
    <w:tmpl w:val="059A4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2420D"/>
    <w:multiLevelType w:val="hybridMultilevel"/>
    <w:tmpl w:val="4708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MDEwNLWwtDA3MrBQ0lEKTi0uzszPAykwrgUA1uj4miwAAAA="/>
  </w:docVars>
  <w:rsids>
    <w:rsidRoot w:val="003A5C8A"/>
    <w:rsid w:val="003470D5"/>
    <w:rsid w:val="003A5C8A"/>
    <w:rsid w:val="003E15D9"/>
    <w:rsid w:val="005E1DB9"/>
    <w:rsid w:val="00686191"/>
    <w:rsid w:val="00764CDA"/>
    <w:rsid w:val="0098698E"/>
    <w:rsid w:val="00A73ECF"/>
    <w:rsid w:val="00A9675A"/>
    <w:rsid w:val="00BE6152"/>
    <w:rsid w:val="00D5213C"/>
    <w:rsid w:val="00F07522"/>
    <w:rsid w:val="00F51772"/>
    <w:rsid w:val="00F71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9C3940-2562-4780-B850-2EAEF344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D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933</Words>
  <Characters>5320</Characters>
  <Application>Microsoft Office Word</Application>
  <DocSecurity>0</DocSecurity>
  <Lines>44</Lines>
  <Paragraphs>12</Paragraphs>
  <ScaleCrop>false</ScaleCrop>
  <Company/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irarchi</dc:creator>
  <cp:keywords/>
  <dc:description/>
  <cp:lastModifiedBy>Don R Ruprecht</cp:lastModifiedBy>
  <cp:revision>13</cp:revision>
  <dcterms:created xsi:type="dcterms:W3CDTF">2021-07-27T18:22:00Z</dcterms:created>
  <dcterms:modified xsi:type="dcterms:W3CDTF">2022-01-18T14:23:00Z</dcterms:modified>
</cp:coreProperties>
</file>